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in</w:t>
      </w:r>
      <w:r>
        <w:t xml:space="preserve"> </w:t>
      </w:r>
      <w:r>
        <w:t xml:space="preserve">Switzerland</w:t>
      </w:r>
      <w:r>
        <w:t xml:space="preserve"> </w:t>
      </w:r>
      <w:r>
        <w:t xml:space="preserve">Zurich</w:t>
      </w:r>
    </w:p>
    <w:bookmarkStart w:id="25" w:name="X7bfbe1f2bda819ebeabe469821d48a2a4651413"/>
    <w:p>
      <w:pPr>
        <w:pStyle w:val="Heading1"/>
      </w:pPr>
      <w:r>
        <w:t xml:space="preserve">Cover Letter for Doctor General Practitioner Position in Switzerland Zurich</w:t>
      </w:r>
    </w:p>
    <w:p>
      <w:pPr>
        <w:pStyle w:val="FirstParagraph"/>
      </w:pPr>
      <w:r>
        <w:t xml:space="preserve">Dear [Recipient's Name or Hiring Committee],</w:t>
      </w:r>
    </w:p>
    <w:p>
      <w:pPr>
        <w:pStyle w:val="BodyText"/>
      </w:pPr>
      <w:r>
        <w:t xml:space="preserve">I am writing to express my sincere interest in the Doctor General Practitioner position at your esteemed institution in Switzerland Zurich. As a dedicated and experienced medical professional with a passion for patient-centered care, I am eager to contribute my expertise to your practice while immersing myself in the vibrant healthcare environment of Zurich. This opportunity aligns perfectly with my career goals, and I am confident that my background, skills, and commitment to holistic medicine will make me a valuable asset to your team.</w:t>
      </w:r>
    </w:p>
    <w:bookmarkStart w:id="20" w:name="professional-background-and-expertise"/>
    <w:p>
      <w:pPr>
        <w:pStyle w:val="Heading2"/>
      </w:pPr>
      <w:r>
        <w:t xml:space="preserve">Professional Background and Expertise</w:t>
      </w:r>
    </w:p>
    <w:p>
      <w:pPr>
        <w:pStyle w:val="FirstParagraph"/>
      </w:pPr>
      <w:r>
        <w:t xml:space="preserve">With over [X years] of experience in general practice, I have developed a comprehensive understanding of primary care delivery, preventive medicine, and chronic disease management. My training as a Doctor General Practitioner has equipped me with the ability to diagnose and treat a wide range of medical conditions, from acute illnesses to complex chronic cases. Throughout my career, I have prioritized building long-term relationships with patients, ensuring that their unique needs and concerns are addressed through personalized care plans.</w:t>
      </w:r>
    </w:p>
    <w:p>
      <w:pPr>
        <w:pStyle w:val="BodyText"/>
      </w:pPr>
      <w:r>
        <w:t xml:space="preserve">My academic foundation includes a medical degree from [University Name], followed by specialized training in general practice at [Training Institution]. During my residency, I gained hands-on experience in diverse clinical settings, including urban and rural healthcare facilities. This exposure has honed my ability to adapt to varying patient populations and healthcare challenges, which is particularly relevant for a dynamic city like Zurich. I am also certified in [relevant certifications, e.g., "basic life support," "diabetes management," or "geriatric care"], further strengthening my capacity to provide high-quality care.</w:t>
      </w:r>
    </w:p>
    <w:bookmarkEnd w:id="20"/>
    <w:bookmarkStart w:id="21" w:name="commitment-to-patient-centered-care"/>
    <w:p>
      <w:pPr>
        <w:pStyle w:val="Heading2"/>
      </w:pPr>
      <w:r>
        <w:t xml:space="preserve">Commitment to Patient-Centered Care</w:t>
      </w:r>
    </w:p>
    <w:p>
      <w:pPr>
        <w:pStyle w:val="FirstParagraph"/>
      </w:pPr>
      <w:r>
        <w:t xml:space="preserve">A core principle of my practice is the belief that healthcare should be accessible, compassionate, and tailored to the individual. In Switzerland Zurich, where the healthcare system emphasizes preventive care and interdisciplinary collaboration, I see an ideal platform to apply this philosophy. My approach combines evidence-based medicine with empathy, ensuring that patients feel heard and empowered throughout their treatment journey.</w:t>
      </w:r>
    </w:p>
    <w:p>
      <w:pPr>
        <w:pStyle w:val="BodyText"/>
      </w:pPr>
      <w:r>
        <w:t xml:space="preserve">For instance, during my tenure at [Previous Workplace or Clinic], I implemented patient education programs on lifestyle modifications for chronic conditions such as hypertension and diabetes. These initiatives not only improved patient outcomes but also fostered a sense of community and shared responsibility for health. I am particularly drawn to Zurich’s emphasis on holistic care, where mental health, nutrition, and preventive measures are integrated into everyday practice.</w:t>
      </w:r>
    </w:p>
    <w:bookmarkEnd w:id="21"/>
    <w:bookmarkStart w:id="22" w:name="adaptability-and-cultural-sensitivity"/>
    <w:p>
      <w:pPr>
        <w:pStyle w:val="Heading2"/>
      </w:pPr>
      <w:r>
        <w:t xml:space="preserve">Adaptability and Cultural Sensitivity</w:t>
      </w:r>
    </w:p>
    <w:p>
      <w:pPr>
        <w:pStyle w:val="FirstParagraph"/>
      </w:pPr>
      <w:r>
        <w:t xml:space="preserve">As a Doctor General Practitioner in Switzerland Zurich, I understand the importance of cultural competence in a multilingual and multicultural environment. My ability to communicate effectively in [list languages, e.g., "English, German, and French"] allows me to connect with a diverse patient base, ensuring clarity and trust in every interaction. Furthermore, my experience working alongside international colleagues has instilled a deep appreciation for collaborative problem-solving and innovation in healthcare delivery.</w:t>
      </w:r>
    </w:p>
    <w:p>
      <w:pPr>
        <w:pStyle w:val="BodyText"/>
      </w:pPr>
      <w:r>
        <w:t xml:space="preserve">Zurich’s healthcare system is renowned for its efficiency and focus on quality of life, which resonates with my own professional values. I am particularly inspired by the city’s commitment to integrating technology into patient care, such as digital health records and telemedicine services. I am eager to contribute to and learn from these advancements while maintaining a human-centered approach to medicine.</w:t>
      </w:r>
    </w:p>
    <w:bookmarkEnd w:id="22"/>
    <w:bookmarkStart w:id="23" w:name="why-switzerland-zurich"/>
    <w:p>
      <w:pPr>
        <w:pStyle w:val="Heading2"/>
      </w:pPr>
      <w:r>
        <w:t xml:space="preserve">Why Switzerland Zurich?</w:t>
      </w:r>
    </w:p>
    <w:p>
      <w:pPr>
        <w:pStyle w:val="FirstParagraph"/>
      </w:pPr>
      <w:r>
        <w:t xml:space="preserve">Switzerland Zurich represents not only a professional opportunity but also a place where I can thrive personally. The city’s blend of natural beauty, cultural richness, and high standard of living makes it an ideal setting for a medical practitioner seeking balance and fulfillment. I am especially interested in the chance to work within a system that prioritizes patient autonomy, equitable access to care, and continuous medical education.</w:t>
      </w:r>
    </w:p>
    <w:p>
      <w:pPr>
        <w:pStyle w:val="BodyText"/>
      </w:pPr>
      <w:r>
        <w:t xml:space="preserve">Moreover, Zurich’s reputation as a hub for research and innovation aligns with my desire to stay at the forefront of medical advancements. I am keen to collaborate with specialists and researchers in areas such as integrative medicine or public health initiatives that address pressing issues like aging populations or mental health stigma. This environment would allow me to grow both professionally and personally, while contributing meaningfully to the community.</w:t>
      </w:r>
    </w:p>
    <w:bookmarkEnd w:id="23"/>
    <w:bookmarkStart w:id="24" w:name="conclusion"/>
    <w:p>
      <w:pPr>
        <w:pStyle w:val="Heading2"/>
      </w:pPr>
      <w:r>
        <w:t xml:space="preserve">Conclusion</w:t>
      </w:r>
    </w:p>
    <w:p>
      <w:pPr>
        <w:pStyle w:val="FirstParagraph"/>
      </w:pPr>
      <w:r>
        <w:t xml:space="preserve">In conclusion, I am excited about the possibility of joining your practice as a Doctor General Practitioner in Switzerland Zurich. My clinical expertise, dedication to patient care, and adaptability make me well-suited for this role, and I am eager to bring my skills to a practice that values excellence and compassion. I would welcome the opportunity to discuss how my background aligns with your needs and how I can contribute to the continued success of your institution.</w:t>
      </w:r>
    </w:p>
    <w:p>
      <w:pPr>
        <w:pStyle w:val="BodyText"/>
      </w:pPr>
      <w:r>
        <w:t xml:space="preserve">Thank you for considering my application. I look forward to the possibility of contributing to your team and serving the healthcare needs of Zurich’s diverse population.</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Doctor General Practitioner Application in Switzerland Zurich</dc:title>
  <dc:creator/>
  <dc:language>en</dc:language>
  <cp:keywords/>
  <dcterms:created xsi:type="dcterms:W3CDTF">2026-06-02T12:38:26Z</dcterms:created>
  <dcterms:modified xsi:type="dcterms:W3CDTF">2026-06-02T12:38:26Z</dcterms:modified>
</cp:coreProperties>
</file>

<file path=docProps/custom.xml><?xml version="1.0" encoding="utf-8"?>
<Properties xmlns="http://schemas.openxmlformats.org/officeDocument/2006/custom-properties" xmlns:vt="http://schemas.openxmlformats.org/officeDocument/2006/docPropsVTypes"/>
</file>